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30B7C" w14:textId="643EED84" w:rsidR="00790FF0" w:rsidRDefault="00790FF0" w:rsidP="00790FF0">
      <w:pPr>
        <w:rPr>
          <w:lang w:val="en-US"/>
        </w:rPr>
      </w:pPr>
    </w:p>
    <w:p w14:paraId="1BE82228" w14:textId="1D949AA2" w:rsidR="00790FF0" w:rsidRDefault="009840EB" w:rsidP="00790FF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8FD049A" wp14:editId="4DA67A49">
            <wp:extent cx="2716306" cy="421921"/>
            <wp:effectExtent l="0" t="0" r="1905" b="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0606" cy="42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96A1F" w14:textId="5EA0A2C5" w:rsidR="00D863C3" w:rsidRDefault="00D863C3" w:rsidP="00D147F4">
      <w:pPr>
        <w:rPr>
          <w:lang w:val="en-US"/>
        </w:rPr>
      </w:pPr>
    </w:p>
    <w:p w14:paraId="547A5A95" w14:textId="77777777" w:rsidR="001849FD" w:rsidRDefault="001849FD" w:rsidP="0015182E">
      <w:pPr>
        <w:rPr>
          <w:b/>
          <w:bCs/>
          <w:lang w:val="en-US"/>
        </w:rPr>
      </w:pPr>
    </w:p>
    <w:p w14:paraId="09123CAE" w14:textId="77777777" w:rsidR="009840EB" w:rsidRDefault="009840EB" w:rsidP="009840EB">
      <w:pPr>
        <w:spacing w:line="360" w:lineRule="auto"/>
        <w:rPr>
          <w:rFonts w:ascii="Arial" w:hAnsi="Arial" w:cs="Arial"/>
          <w:b/>
          <w:bCs/>
          <w:lang w:val="en-US"/>
        </w:rPr>
      </w:pPr>
    </w:p>
    <w:p w14:paraId="360B0F13" w14:textId="018FEA0A" w:rsidR="0015182E" w:rsidRPr="009840EB" w:rsidRDefault="0015182E" w:rsidP="009840EB">
      <w:pPr>
        <w:spacing w:line="36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9840EB">
        <w:rPr>
          <w:rFonts w:ascii="Arial" w:hAnsi="Arial" w:cs="Arial"/>
          <w:b/>
          <w:bCs/>
          <w:sz w:val="24"/>
          <w:szCs w:val="24"/>
          <w:lang w:val="en-US"/>
        </w:rPr>
        <w:t>Feedback Form for VCMI’s Global Consultation Report: Aligning Carbon Markets with the 1.5˚C Paris Agreement Ambition, July 2021</w:t>
      </w:r>
    </w:p>
    <w:p w14:paraId="564E61FA" w14:textId="1811A377" w:rsidR="0015182E" w:rsidRPr="009840EB" w:rsidRDefault="0015182E" w:rsidP="009840EB">
      <w:pPr>
        <w:spacing w:line="360" w:lineRule="auto"/>
        <w:rPr>
          <w:rFonts w:ascii="Arial" w:hAnsi="Arial" w:cs="Arial"/>
          <w:lang w:val="en-US"/>
        </w:rPr>
      </w:pPr>
    </w:p>
    <w:p w14:paraId="77B8D86E" w14:textId="21EF05C7" w:rsidR="0015182E" w:rsidRPr="009840EB" w:rsidRDefault="001C07C0" w:rsidP="009840EB">
      <w:p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This form is to provide feedback</w:t>
      </w:r>
      <w:r w:rsidR="00C02E80" w:rsidRPr="009840EB">
        <w:rPr>
          <w:rFonts w:ascii="Arial" w:hAnsi="Arial" w:cs="Arial"/>
          <w:lang w:val="en-US"/>
        </w:rPr>
        <w:t xml:space="preserve"> </w:t>
      </w:r>
      <w:r w:rsidR="00A86913" w:rsidRPr="009840EB">
        <w:rPr>
          <w:rFonts w:ascii="Arial" w:hAnsi="Arial" w:cs="Arial"/>
          <w:lang w:val="en-US"/>
        </w:rPr>
        <w:t>on</w:t>
      </w:r>
      <w:r w:rsidR="00C02E80" w:rsidRPr="009840EB">
        <w:rPr>
          <w:rFonts w:ascii="Arial" w:hAnsi="Arial" w:cs="Arial"/>
          <w:lang w:val="en-US"/>
        </w:rPr>
        <w:t xml:space="preserve"> the VCMI </w:t>
      </w:r>
      <w:r w:rsidR="007C792F" w:rsidRPr="009840EB">
        <w:rPr>
          <w:rFonts w:ascii="Arial" w:hAnsi="Arial" w:cs="Arial"/>
          <w:lang w:val="en-US"/>
        </w:rPr>
        <w:t>Initiative</w:t>
      </w:r>
      <w:r w:rsidRPr="009840EB">
        <w:rPr>
          <w:rFonts w:ascii="Arial" w:hAnsi="Arial" w:cs="Arial"/>
          <w:lang w:val="en-US"/>
        </w:rPr>
        <w:t xml:space="preserve"> </w:t>
      </w:r>
      <w:r w:rsidR="007276AB" w:rsidRPr="009840EB">
        <w:rPr>
          <w:rFonts w:ascii="Arial" w:hAnsi="Arial" w:cs="Arial"/>
          <w:lang w:val="en-US"/>
        </w:rPr>
        <w:t>Consultation Report</w:t>
      </w:r>
      <w:r w:rsidRPr="009840EB">
        <w:rPr>
          <w:rFonts w:ascii="Arial" w:hAnsi="Arial" w:cs="Arial"/>
          <w:lang w:val="en-US"/>
        </w:rPr>
        <w:t xml:space="preserve"> to develop and refine</w:t>
      </w:r>
      <w:r w:rsidR="00353FFB" w:rsidRPr="009840EB">
        <w:rPr>
          <w:rFonts w:ascii="Arial" w:hAnsi="Arial" w:cs="Arial"/>
          <w:lang w:val="en-US"/>
        </w:rPr>
        <w:t xml:space="preserve"> the proposals and ideas contained within </w:t>
      </w:r>
      <w:r w:rsidR="009678FE" w:rsidRPr="009840EB">
        <w:rPr>
          <w:rFonts w:ascii="Arial" w:hAnsi="Arial" w:cs="Arial"/>
          <w:lang w:val="en-US"/>
        </w:rPr>
        <w:t>and contribute to any future</w:t>
      </w:r>
      <w:r w:rsidR="002940A6" w:rsidRPr="009840EB">
        <w:rPr>
          <w:rFonts w:ascii="Arial" w:hAnsi="Arial" w:cs="Arial"/>
          <w:lang w:val="en-US"/>
        </w:rPr>
        <w:t xml:space="preserve"> </w:t>
      </w:r>
      <w:r w:rsidR="009F26AC" w:rsidRPr="009840EB">
        <w:rPr>
          <w:rFonts w:ascii="Arial" w:hAnsi="Arial" w:cs="Arial"/>
          <w:lang w:val="en-US"/>
        </w:rPr>
        <w:t xml:space="preserve">VCMI </w:t>
      </w:r>
      <w:r w:rsidR="009678FE" w:rsidRPr="009840EB">
        <w:rPr>
          <w:rFonts w:ascii="Arial" w:hAnsi="Arial" w:cs="Arial"/>
          <w:lang w:val="en-US"/>
        </w:rPr>
        <w:t xml:space="preserve">public statements or </w:t>
      </w:r>
      <w:r w:rsidR="00A7552D" w:rsidRPr="009840EB">
        <w:rPr>
          <w:rFonts w:ascii="Arial" w:hAnsi="Arial" w:cs="Arial"/>
          <w:lang w:val="en-US"/>
        </w:rPr>
        <w:t>guidance</w:t>
      </w:r>
      <w:r w:rsidR="009F26AC" w:rsidRPr="009840EB">
        <w:rPr>
          <w:rFonts w:ascii="Arial" w:hAnsi="Arial" w:cs="Arial"/>
          <w:lang w:val="en-US"/>
        </w:rPr>
        <w:t>.</w:t>
      </w:r>
      <w:r w:rsidR="00F70411" w:rsidRPr="009840EB">
        <w:rPr>
          <w:rFonts w:ascii="Arial" w:hAnsi="Arial" w:cs="Arial"/>
          <w:lang w:val="en-US"/>
        </w:rPr>
        <w:t xml:space="preserve"> </w:t>
      </w:r>
      <w:r w:rsidR="00F70411" w:rsidRPr="009840EB">
        <w:rPr>
          <w:rFonts w:ascii="Arial" w:hAnsi="Arial" w:cs="Arial"/>
          <w:u w:val="single"/>
          <w:lang w:val="en-US"/>
        </w:rPr>
        <w:t xml:space="preserve">The deadline for responses is September </w:t>
      </w:r>
      <w:r w:rsidR="00931C42" w:rsidRPr="009840EB">
        <w:rPr>
          <w:rFonts w:ascii="Arial" w:hAnsi="Arial" w:cs="Arial"/>
          <w:u w:val="single"/>
          <w:lang w:val="en-US"/>
        </w:rPr>
        <w:t>10</w:t>
      </w:r>
      <w:r w:rsidR="006329B7" w:rsidRPr="009840EB">
        <w:rPr>
          <w:rFonts w:ascii="Arial" w:hAnsi="Arial" w:cs="Arial"/>
          <w:u w:val="single"/>
          <w:lang w:val="en-US"/>
        </w:rPr>
        <w:t>, 2021.</w:t>
      </w:r>
    </w:p>
    <w:p w14:paraId="147BB999" w14:textId="698BE065" w:rsidR="000C36DE" w:rsidRPr="009840EB" w:rsidRDefault="000C36DE" w:rsidP="009840EB">
      <w:pPr>
        <w:spacing w:line="360" w:lineRule="auto"/>
        <w:rPr>
          <w:rFonts w:ascii="Arial" w:hAnsi="Arial" w:cs="Arial"/>
          <w:lang w:val="en-US"/>
        </w:rPr>
      </w:pPr>
    </w:p>
    <w:p w14:paraId="362C7D46" w14:textId="370EAD18" w:rsidR="000C36DE" w:rsidRPr="009840EB" w:rsidRDefault="001F1ABE" w:rsidP="009840EB">
      <w:p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Please</w:t>
      </w:r>
      <w:r w:rsidR="000C36DE" w:rsidRPr="009840EB">
        <w:rPr>
          <w:rFonts w:ascii="Arial" w:hAnsi="Arial" w:cs="Arial"/>
          <w:lang w:val="en-US"/>
        </w:rPr>
        <w:t xml:space="preserve"> answer as many questions as </w:t>
      </w:r>
      <w:r w:rsidRPr="009840EB">
        <w:rPr>
          <w:rFonts w:ascii="Arial" w:hAnsi="Arial" w:cs="Arial"/>
          <w:lang w:val="en-US"/>
        </w:rPr>
        <w:t>you like, but you</w:t>
      </w:r>
      <w:r w:rsidR="000C36DE" w:rsidRPr="009840EB">
        <w:rPr>
          <w:rFonts w:ascii="Arial" w:hAnsi="Arial" w:cs="Arial"/>
          <w:lang w:val="en-US"/>
        </w:rPr>
        <w:t xml:space="preserve"> do not need to answer all questions to participate in the survey</w:t>
      </w:r>
      <w:r w:rsidRPr="009840EB">
        <w:rPr>
          <w:rFonts w:ascii="Arial" w:hAnsi="Arial" w:cs="Arial"/>
          <w:lang w:val="en-US"/>
        </w:rPr>
        <w:t>.</w:t>
      </w:r>
    </w:p>
    <w:p w14:paraId="73DE28AE" w14:textId="2CCBA24F" w:rsidR="00DF1700" w:rsidRPr="009840EB" w:rsidRDefault="00DF1700" w:rsidP="009840EB">
      <w:pPr>
        <w:pStyle w:val="ListParagraph"/>
        <w:spacing w:line="360" w:lineRule="auto"/>
        <w:rPr>
          <w:rFonts w:ascii="Arial" w:hAnsi="Arial" w:cs="Arial"/>
          <w:lang w:val="en-US"/>
        </w:rPr>
      </w:pPr>
    </w:p>
    <w:p w14:paraId="57CED1BB" w14:textId="1E14F490" w:rsidR="00860D3B" w:rsidRPr="009840EB" w:rsidRDefault="00860D3B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Name of Organi</w:t>
      </w:r>
      <w:r w:rsidR="0058031F" w:rsidRPr="009840EB">
        <w:rPr>
          <w:rFonts w:ascii="Arial" w:hAnsi="Arial" w:cs="Arial"/>
          <w:lang w:val="en-US"/>
        </w:rPr>
        <w:t>zation</w:t>
      </w:r>
      <w:r w:rsidR="00F16C28" w:rsidRPr="009840EB">
        <w:rPr>
          <w:rFonts w:ascii="Arial" w:hAnsi="Arial" w:cs="Arial"/>
          <w:lang w:val="en-US"/>
        </w:rPr>
        <w:t xml:space="preserve"> or Entity responding to the survey</w:t>
      </w:r>
      <w:r w:rsidR="0058031F" w:rsidRPr="009840EB">
        <w:rPr>
          <w:rFonts w:ascii="Arial" w:hAnsi="Arial" w:cs="Arial"/>
          <w:lang w:val="en-US"/>
        </w:rPr>
        <w:t xml:space="preserve"> (optional)</w:t>
      </w:r>
    </w:p>
    <w:p w14:paraId="1AEA4D2C" w14:textId="77777777" w:rsidR="00F16C28" w:rsidRPr="009840EB" w:rsidRDefault="00F16C28" w:rsidP="009840EB">
      <w:pPr>
        <w:pStyle w:val="ListParagraph"/>
        <w:spacing w:line="360" w:lineRule="auto"/>
        <w:rPr>
          <w:rFonts w:ascii="Arial" w:hAnsi="Arial" w:cs="Arial"/>
          <w:lang w:val="en-US"/>
        </w:rPr>
      </w:pPr>
    </w:p>
    <w:p w14:paraId="6B968CCA" w14:textId="297691E2" w:rsidR="00F16C28" w:rsidRPr="009840EB" w:rsidRDefault="00F16C28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Contact Email Address (optional)</w:t>
      </w:r>
    </w:p>
    <w:p w14:paraId="7566B903" w14:textId="77777777" w:rsidR="0058031F" w:rsidRPr="009840EB" w:rsidRDefault="0058031F" w:rsidP="009840EB">
      <w:pPr>
        <w:pStyle w:val="ListParagraph"/>
        <w:spacing w:line="360" w:lineRule="auto"/>
        <w:rPr>
          <w:rFonts w:ascii="Arial" w:hAnsi="Arial" w:cs="Arial"/>
          <w:lang w:val="en-US"/>
        </w:rPr>
      </w:pPr>
    </w:p>
    <w:p w14:paraId="1B1E775C" w14:textId="708889A0" w:rsidR="00DF1700" w:rsidRPr="009840EB" w:rsidRDefault="00DF1700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Which description best describes your organization</w:t>
      </w:r>
      <w:r w:rsidR="001849FD" w:rsidRPr="009840EB">
        <w:rPr>
          <w:rFonts w:ascii="Arial" w:hAnsi="Arial" w:cs="Arial"/>
          <w:lang w:val="en-US"/>
        </w:rPr>
        <w:t xml:space="preserve"> (please </w:t>
      </w:r>
      <w:r w:rsidR="00A56FBA" w:rsidRPr="009840EB">
        <w:rPr>
          <w:rFonts w:ascii="Arial" w:hAnsi="Arial" w:cs="Arial"/>
          <w:lang w:val="en-US"/>
        </w:rPr>
        <w:t>bold the relevant organization)</w:t>
      </w:r>
      <w:r w:rsidRPr="009840EB">
        <w:rPr>
          <w:rFonts w:ascii="Arial" w:hAnsi="Arial" w:cs="Arial"/>
          <w:lang w:val="en-US"/>
        </w:rPr>
        <w:t xml:space="preserve">? </w:t>
      </w:r>
    </w:p>
    <w:p w14:paraId="517E02BD" w14:textId="2E97C780" w:rsidR="00DF1700" w:rsidRPr="009840EB" w:rsidRDefault="00981106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Business</w:t>
      </w:r>
    </w:p>
    <w:p w14:paraId="0FCD4EC6" w14:textId="27E76B9C" w:rsidR="00981106" w:rsidRPr="009840EB" w:rsidRDefault="00981106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Investor</w:t>
      </w:r>
    </w:p>
    <w:p w14:paraId="7417F6D1" w14:textId="7109D0BD" w:rsidR="00981106" w:rsidRPr="009840EB" w:rsidRDefault="00981106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 xml:space="preserve">Government </w:t>
      </w:r>
    </w:p>
    <w:p w14:paraId="2099D142" w14:textId="57DD5C73" w:rsidR="00981106" w:rsidRPr="009840EB" w:rsidRDefault="00981106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 xml:space="preserve">Civil Society or Non-Governmental </w:t>
      </w:r>
      <w:r w:rsidR="0053270B" w:rsidRPr="009840EB">
        <w:rPr>
          <w:rFonts w:ascii="Arial" w:hAnsi="Arial" w:cs="Arial"/>
          <w:lang w:val="en-US"/>
        </w:rPr>
        <w:t>o</w:t>
      </w:r>
      <w:r w:rsidRPr="009840EB">
        <w:rPr>
          <w:rFonts w:ascii="Arial" w:hAnsi="Arial" w:cs="Arial"/>
          <w:lang w:val="en-US"/>
        </w:rPr>
        <w:t xml:space="preserve">rganization </w:t>
      </w:r>
    </w:p>
    <w:p w14:paraId="5A962DA2" w14:textId="4B354E4E" w:rsidR="00981106" w:rsidRPr="009840EB" w:rsidRDefault="00981106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 xml:space="preserve">Indigenous Peoples </w:t>
      </w:r>
      <w:r w:rsidR="00BB3ED6" w:rsidRPr="009840EB">
        <w:rPr>
          <w:rFonts w:ascii="Arial" w:hAnsi="Arial" w:cs="Arial"/>
          <w:lang w:val="en-US"/>
        </w:rPr>
        <w:t>o</w:t>
      </w:r>
      <w:r w:rsidRPr="009840EB">
        <w:rPr>
          <w:rFonts w:ascii="Arial" w:hAnsi="Arial" w:cs="Arial"/>
          <w:lang w:val="en-US"/>
        </w:rPr>
        <w:t>rganization</w:t>
      </w:r>
    </w:p>
    <w:p w14:paraId="38D0F886" w14:textId="5EFD98B7" w:rsidR="00981106" w:rsidRPr="009840EB" w:rsidRDefault="006503F8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Local community organization</w:t>
      </w:r>
    </w:p>
    <w:p w14:paraId="41D894B9" w14:textId="7E0F0B3E" w:rsidR="006503F8" w:rsidRPr="009840EB" w:rsidRDefault="006503F8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Voluntary Carbon Market Related Agency</w:t>
      </w:r>
    </w:p>
    <w:p w14:paraId="0A8E1452" w14:textId="221EA048" w:rsidR="006503F8" w:rsidRPr="009840EB" w:rsidRDefault="00A20296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 xml:space="preserve">International </w:t>
      </w:r>
      <w:r w:rsidR="00C052D1" w:rsidRPr="009840EB">
        <w:rPr>
          <w:rFonts w:ascii="Arial" w:hAnsi="Arial" w:cs="Arial"/>
          <w:lang w:val="en-US"/>
        </w:rPr>
        <w:t>o</w:t>
      </w:r>
      <w:r w:rsidRPr="009840EB">
        <w:rPr>
          <w:rFonts w:ascii="Arial" w:hAnsi="Arial" w:cs="Arial"/>
          <w:lang w:val="en-US"/>
        </w:rPr>
        <w:t xml:space="preserve">rganization </w:t>
      </w:r>
    </w:p>
    <w:p w14:paraId="6202A7F4" w14:textId="44B89F9C" w:rsidR="00A20296" w:rsidRPr="009840EB" w:rsidRDefault="00A20296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 xml:space="preserve">Multi-stakeholder </w:t>
      </w:r>
      <w:r w:rsidR="00244A31" w:rsidRPr="009840EB">
        <w:rPr>
          <w:rFonts w:ascii="Arial" w:hAnsi="Arial" w:cs="Arial"/>
          <w:lang w:val="en-US"/>
        </w:rPr>
        <w:t xml:space="preserve">initiative </w:t>
      </w:r>
    </w:p>
    <w:p w14:paraId="79CFFE8F" w14:textId="69AB1A14" w:rsidR="00244A31" w:rsidRPr="009840EB" w:rsidRDefault="00F70411" w:rsidP="009840EB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>If other, please describe here: ________________</w:t>
      </w:r>
    </w:p>
    <w:p w14:paraId="0B9CC8E7" w14:textId="77777777" w:rsidR="00163D70" w:rsidRPr="009840EB" w:rsidRDefault="00163D70" w:rsidP="009840EB">
      <w:pPr>
        <w:pStyle w:val="ListParagraph"/>
        <w:spacing w:line="360" w:lineRule="auto"/>
        <w:ind w:left="1440"/>
        <w:rPr>
          <w:rFonts w:ascii="Arial" w:hAnsi="Arial" w:cs="Arial"/>
          <w:lang w:val="en-US"/>
        </w:rPr>
      </w:pPr>
    </w:p>
    <w:p w14:paraId="1A3D7AC7" w14:textId="003F2B69" w:rsidR="009210CB" w:rsidRPr="009840EB" w:rsidRDefault="006966EA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 xml:space="preserve">What </w:t>
      </w:r>
      <w:r w:rsidR="00E722C8" w:rsidRPr="009840EB">
        <w:rPr>
          <w:rFonts w:ascii="Arial" w:hAnsi="Arial" w:cs="Arial"/>
          <w:lang w:val="en-US"/>
        </w:rPr>
        <w:t>are your views on</w:t>
      </w:r>
      <w:r w:rsidR="009210CB" w:rsidRPr="009840EB">
        <w:rPr>
          <w:rFonts w:ascii="Arial" w:hAnsi="Arial" w:cs="Arial"/>
          <w:lang w:val="en-US"/>
        </w:rPr>
        <w:t xml:space="preserve"> the </w:t>
      </w:r>
      <w:r w:rsidR="00061481" w:rsidRPr="009840EB">
        <w:rPr>
          <w:rFonts w:ascii="Arial" w:hAnsi="Arial" w:cs="Arial"/>
          <w:lang w:val="en-US"/>
        </w:rPr>
        <w:t xml:space="preserve">proposed </w:t>
      </w:r>
      <w:r w:rsidR="009210CB" w:rsidRPr="009840EB">
        <w:rPr>
          <w:rFonts w:ascii="Arial" w:hAnsi="Arial" w:cs="Arial"/>
          <w:b/>
          <w:lang w:val="en-US"/>
        </w:rPr>
        <w:t>Vision for High Integrity Voluntary Carbon Markets</w:t>
      </w:r>
      <w:r w:rsidR="00E722C8" w:rsidRPr="009840EB">
        <w:rPr>
          <w:rFonts w:ascii="Arial" w:hAnsi="Arial" w:cs="Arial"/>
          <w:lang w:val="en-US"/>
        </w:rPr>
        <w:t>?</w:t>
      </w:r>
      <w:r w:rsidR="00EE5DD9" w:rsidRPr="009840EB">
        <w:rPr>
          <w:rFonts w:ascii="Arial" w:hAnsi="Arial" w:cs="Arial"/>
          <w:lang w:val="en-US"/>
        </w:rPr>
        <w:t xml:space="preserve">  Is the vision clear</w:t>
      </w:r>
      <w:r w:rsidR="00925E7C" w:rsidRPr="009840EB">
        <w:rPr>
          <w:rFonts w:ascii="Arial" w:hAnsi="Arial" w:cs="Arial"/>
          <w:lang w:val="en-US"/>
        </w:rPr>
        <w:t>ly</w:t>
      </w:r>
      <w:r w:rsidR="00EE5DD9" w:rsidRPr="009840EB">
        <w:rPr>
          <w:rFonts w:ascii="Arial" w:hAnsi="Arial" w:cs="Arial"/>
          <w:lang w:val="en-US"/>
        </w:rPr>
        <w:t xml:space="preserve"> articulated? </w:t>
      </w:r>
      <w:r w:rsidR="00925E7C" w:rsidRPr="009840EB">
        <w:rPr>
          <w:rFonts w:ascii="Arial" w:hAnsi="Arial" w:cs="Arial"/>
          <w:lang w:val="en-US"/>
        </w:rPr>
        <w:t xml:space="preserve"> </w:t>
      </w:r>
      <w:r w:rsidR="00270603" w:rsidRPr="009840EB">
        <w:rPr>
          <w:rFonts w:ascii="Arial" w:hAnsi="Arial" w:cs="Arial"/>
          <w:lang w:val="en-US"/>
        </w:rPr>
        <w:t>How cri</w:t>
      </w:r>
      <w:r w:rsidR="00F16506" w:rsidRPr="009840EB">
        <w:rPr>
          <w:rFonts w:ascii="Arial" w:hAnsi="Arial" w:cs="Arial"/>
          <w:lang w:val="en-US"/>
        </w:rPr>
        <w:t xml:space="preserve">tical is </w:t>
      </w:r>
      <w:r w:rsidR="00243D54" w:rsidRPr="009840EB">
        <w:rPr>
          <w:rFonts w:ascii="Arial" w:hAnsi="Arial" w:cs="Arial"/>
          <w:lang w:val="en-US"/>
        </w:rPr>
        <w:t>achieving th</w:t>
      </w:r>
      <w:r w:rsidR="00EE3C09" w:rsidRPr="009840EB">
        <w:rPr>
          <w:rFonts w:ascii="Arial" w:hAnsi="Arial" w:cs="Arial"/>
          <w:lang w:val="en-US"/>
        </w:rPr>
        <w:t>is</w:t>
      </w:r>
      <w:r w:rsidR="00243D54" w:rsidRPr="009840EB">
        <w:rPr>
          <w:rFonts w:ascii="Arial" w:hAnsi="Arial" w:cs="Arial"/>
          <w:lang w:val="en-US"/>
        </w:rPr>
        <w:t xml:space="preserve"> vision key to</w:t>
      </w:r>
      <w:r w:rsidR="00185FC9" w:rsidRPr="009840EB">
        <w:rPr>
          <w:rFonts w:ascii="Arial" w:hAnsi="Arial" w:cs="Arial"/>
          <w:lang w:val="en-US"/>
        </w:rPr>
        <w:t xml:space="preserve"> </w:t>
      </w:r>
      <w:r w:rsidR="00F16506" w:rsidRPr="009840EB">
        <w:rPr>
          <w:rFonts w:ascii="Arial" w:hAnsi="Arial" w:cs="Arial"/>
          <w:lang w:val="en-US"/>
        </w:rPr>
        <w:t>limit temperature rise to</w:t>
      </w:r>
      <w:r w:rsidR="00185FC9" w:rsidRPr="009840EB">
        <w:rPr>
          <w:rFonts w:ascii="Arial" w:hAnsi="Arial" w:cs="Arial"/>
          <w:lang w:val="en-US"/>
        </w:rPr>
        <w:t xml:space="preserve"> </w:t>
      </w:r>
      <w:r w:rsidR="00243D54" w:rsidRPr="009840EB">
        <w:rPr>
          <w:rFonts w:ascii="Arial" w:hAnsi="Arial" w:cs="Arial"/>
          <w:lang w:val="en-US"/>
        </w:rPr>
        <w:t xml:space="preserve">1.5 </w:t>
      </w:r>
      <w:r w:rsidR="00185FC9" w:rsidRPr="009840EB">
        <w:rPr>
          <w:rFonts w:ascii="Arial" w:hAnsi="Arial" w:cs="Arial"/>
          <w:lang w:val="en-US"/>
        </w:rPr>
        <w:t>degree</w:t>
      </w:r>
      <w:r w:rsidR="00270603" w:rsidRPr="009840EB">
        <w:rPr>
          <w:rFonts w:ascii="Arial" w:hAnsi="Arial" w:cs="Arial"/>
          <w:lang w:val="en-US"/>
        </w:rPr>
        <w:t xml:space="preserve">s </w:t>
      </w:r>
      <w:r w:rsidR="00EE3C09" w:rsidRPr="009840EB">
        <w:rPr>
          <w:rFonts w:ascii="Arial" w:hAnsi="Arial" w:cs="Arial"/>
          <w:lang w:val="en-US"/>
        </w:rPr>
        <w:t>above pre-industrial levels</w:t>
      </w:r>
      <w:r w:rsidR="00422A4B" w:rsidRPr="009840EB">
        <w:rPr>
          <w:rFonts w:ascii="Arial" w:hAnsi="Arial" w:cs="Arial"/>
          <w:lang w:val="en-US"/>
        </w:rPr>
        <w:t>?</w:t>
      </w:r>
    </w:p>
    <w:p w14:paraId="76E2BDE1" w14:textId="169A7C8B" w:rsidR="00516A7F" w:rsidRPr="009840EB" w:rsidRDefault="004F0299" w:rsidP="009840EB">
      <w:pPr>
        <w:pStyle w:val="ListParagraph"/>
        <w:spacing w:line="360" w:lineRule="auto"/>
        <w:ind w:left="1080"/>
        <w:rPr>
          <w:rFonts w:ascii="Arial" w:hAnsi="Arial" w:cs="Arial"/>
        </w:rPr>
      </w:pPr>
      <w:bookmarkStart w:id="0" w:name="_Hlk75178838"/>
      <w:r w:rsidRPr="009840EB">
        <w:rPr>
          <w:rStyle w:val="normaltextrun"/>
          <w:rFonts w:ascii="Arial" w:hAnsi="Arial" w:cs="Arial"/>
          <w:color w:val="4F5151"/>
          <w:bdr w:val="none" w:sz="0" w:space="0" w:color="auto" w:frame="1"/>
          <w:lang w:val="en-US"/>
        </w:rPr>
        <w:t xml:space="preserve"> </w:t>
      </w:r>
    </w:p>
    <w:p w14:paraId="0F9E5DAE" w14:textId="1AC4D56D" w:rsidR="006705D7" w:rsidRPr="009840EB" w:rsidRDefault="00E722C8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9840EB">
        <w:rPr>
          <w:rFonts w:ascii="Arial" w:hAnsi="Arial" w:cs="Arial"/>
          <w:lang w:val="en-US"/>
        </w:rPr>
        <w:lastRenderedPageBreak/>
        <w:t>What are your views</w:t>
      </w:r>
      <w:r w:rsidR="006F7637" w:rsidRPr="009840EB">
        <w:rPr>
          <w:rFonts w:ascii="Arial" w:hAnsi="Arial" w:cs="Arial"/>
          <w:lang w:val="en-US"/>
        </w:rPr>
        <w:t xml:space="preserve"> on the </w:t>
      </w:r>
      <w:r w:rsidR="00DD23A0" w:rsidRPr="009840EB">
        <w:rPr>
          <w:rFonts w:ascii="Arial" w:hAnsi="Arial" w:cs="Arial"/>
          <w:b/>
          <w:bCs/>
          <w:lang w:val="en-US"/>
        </w:rPr>
        <w:t xml:space="preserve">Ten </w:t>
      </w:r>
      <w:r w:rsidR="00516A7F" w:rsidRPr="009840EB">
        <w:rPr>
          <w:rFonts w:ascii="Arial" w:hAnsi="Arial" w:cs="Arial"/>
          <w:b/>
          <w:bCs/>
          <w:lang w:val="en-US"/>
        </w:rPr>
        <w:t>Principles for High Integrity and High Ambition Voluntary Corporate Climate Action</w:t>
      </w:r>
      <w:r w:rsidR="006705D7" w:rsidRPr="009840EB">
        <w:rPr>
          <w:rFonts w:ascii="Arial" w:hAnsi="Arial" w:cs="Arial"/>
          <w:lang w:val="en-US"/>
        </w:rPr>
        <w:t>?</w:t>
      </w:r>
      <w:r w:rsidR="00516A7F" w:rsidRPr="009840EB">
        <w:rPr>
          <w:rFonts w:ascii="Arial" w:hAnsi="Arial" w:cs="Arial"/>
          <w:lang w:val="en-US"/>
        </w:rPr>
        <w:t> </w:t>
      </w:r>
      <w:r w:rsidR="003673E0" w:rsidRPr="009840EB">
        <w:rPr>
          <w:rFonts w:ascii="Arial" w:hAnsi="Arial" w:cs="Arial"/>
          <w:lang w:val="en-US"/>
        </w:rPr>
        <w:t xml:space="preserve"> </w:t>
      </w:r>
      <w:r w:rsidR="006705D7" w:rsidRPr="009840EB">
        <w:rPr>
          <w:rFonts w:ascii="Arial" w:hAnsi="Arial" w:cs="Arial"/>
          <w:lang w:val="en-US"/>
        </w:rPr>
        <w:t>Are</w:t>
      </w:r>
      <w:r w:rsidR="00DF1B52" w:rsidRPr="009840EB">
        <w:rPr>
          <w:rFonts w:ascii="Arial" w:hAnsi="Arial" w:cs="Arial"/>
          <w:lang w:val="en-US"/>
        </w:rPr>
        <w:t xml:space="preserve"> ther</w:t>
      </w:r>
      <w:r w:rsidR="003673E0" w:rsidRPr="009840EB">
        <w:rPr>
          <w:rFonts w:ascii="Arial" w:hAnsi="Arial" w:cs="Arial"/>
          <w:lang w:val="en-US"/>
        </w:rPr>
        <w:t>e</w:t>
      </w:r>
      <w:r w:rsidR="00DF1B52" w:rsidRPr="009840EB">
        <w:rPr>
          <w:rFonts w:ascii="Arial" w:hAnsi="Arial" w:cs="Arial"/>
          <w:lang w:val="en-US"/>
        </w:rPr>
        <w:t xml:space="preserve"> additional principles that </w:t>
      </w:r>
      <w:r w:rsidR="003673E0" w:rsidRPr="009840EB">
        <w:rPr>
          <w:rFonts w:ascii="Arial" w:hAnsi="Arial" w:cs="Arial"/>
          <w:lang w:val="en-US"/>
        </w:rPr>
        <w:t>should be included</w:t>
      </w:r>
      <w:r w:rsidR="006705D7" w:rsidRPr="009840EB">
        <w:rPr>
          <w:rFonts w:ascii="Arial" w:hAnsi="Arial" w:cs="Arial"/>
          <w:lang w:val="en-US"/>
        </w:rPr>
        <w:t xml:space="preserve">, or could </w:t>
      </w:r>
      <w:r w:rsidR="00456482" w:rsidRPr="009840EB">
        <w:rPr>
          <w:rFonts w:ascii="Arial" w:hAnsi="Arial" w:cs="Arial"/>
          <w:lang w:val="en-US"/>
        </w:rPr>
        <w:t xml:space="preserve">some </w:t>
      </w:r>
      <w:r w:rsidR="00C13418" w:rsidRPr="009840EB">
        <w:rPr>
          <w:rFonts w:ascii="Arial" w:hAnsi="Arial" w:cs="Arial"/>
          <w:lang w:val="en-US"/>
        </w:rPr>
        <w:t>be combined?</w:t>
      </w:r>
      <w:r w:rsidR="006705D7" w:rsidRPr="009840EB">
        <w:rPr>
          <w:rFonts w:ascii="Arial" w:hAnsi="Arial" w:cs="Arial"/>
          <w:lang w:val="en-US"/>
        </w:rPr>
        <w:t xml:space="preserve"> </w:t>
      </w:r>
      <w:r w:rsidR="006705D7" w:rsidRPr="009840EB">
        <w:rPr>
          <w:rFonts w:ascii="Arial" w:hAnsi="Arial" w:cs="Arial"/>
        </w:rPr>
        <w:t xml:space="preserve">What practical steps do you think that businesses can take to implement any or </w:t>
      </w:r>
      <w:proofErr w:type="gramStart"/>
      <w:r w:rsidR="006705D7" w:rsidRPr="009840EB">
        <w:rPr>
          <w:rFonts w:ascii="Arial" w:hAnsi="Arial" w:cs="Arial"/>
        </w:rPr>
        <w:t>all of</w:t>
      </w:r>
      <w:proofErr w:type="gramEnd"/>
      <w:r w:rsidR="006705D7" w:rsidRPr="009840EB">
        <w:rPr>
          <w:rFonts w:ascii="Arial" w:hAnsi="Arial" w:cs="Arial"/>
        </w:rPr>
        <w:t xml:space="preserve"> those Ten Principles?</w:t>
      </w:r>
    </w:p>
    <w:p w14:paraId="12E28AD1" w14:textId="77777777" w:rsidR="00516A7F" w:rsidRPr="009840EB" w:rsidRDefault="00516A7F" w:rsidP="009840EB">
      <w:pPr>
        <w:pStyle w:val="ListParagraph"/>
        <w:spacing w:line="360" w:lineRule="auto"/>
        <w:ind w:left="1080"/>
        <w:rPr>
          <w:rFonts w:ascii="Arial" w:hAnsi="Arial" w:cs="Arial"/>
          <w:color w:val="4F5151"/>
          <w:bdr w:val="none" w:sz="0" w:space="0" w:color="auto" w:frame="1"/>
        </w:rPr>
      </w:pPr>
    </w:p>
    <w:bookmarkEnd w:id="0"/>
    <w:p w14:paraId="16670313" w14:textId="7C0E667A" w:rsidR="00F45248" w:rsidRPr="009840EB" w:rsidRDefault="00456482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9840EB">
        <w:rPr>
          <w:rFonts w:ascii="Arial" w:hAnsi="Arial" w:cs="Arial"/>
          <w:lang w:val="en-US"/>
        </w:rPr>
        <w:t>What are your views on the</w:t>
      </w:r>
      <w:r w:rsidR="00E27A58" w:rsidRPr="009840EB">
        <w:rPr>
          <w:rFonts w:ascii="Arial" w:hAnsi="Arial" w:cs="Arial"/>
          <w:lang w:val="en-US"/>
        </w:rPr>
        <w:t xml:space="preserve"> </w:t>
      </w:r>
      <w:r w:rsidR="00F3070E" w:rsidRPr="009840EB">
        <w:rPr>
          <w:rFonts w:ascii="Arial" w:hAnsi="Arial" w:cs="Arial"/>
          <w:lang w:val="en-US"/>
        </w:rPr>
        <w:t xml:space="preserve">diagnosis of key issues for </w:t>
      </w:r>
      <w:r w:rsidR="00F3070E" w:rsidRPr="009840EB">
        <w:rPr>
          <w:rFonts w:ascii="Arial" w:hAnsi="Arial" w:cs="Arial"/>
          <w:b/>
          <w:bCs/>
          <w:lang w:val="en-US"/>
        </w:rPr>
        <w:t>high integrity supply</w:t>
      </w:r>
      <w:r w:rsidRPr="009840EB">
        <w:rPr>
          <w:rFonts w:ascii="Arial" w:hAnsi="Arial" w:cs="Arial"/>
          <w:lang w:val="en-US"/>
        </w:rPr>
        <w:t>?</w:t>
      </w:r>
      <w:r w:rsidR="00F3070E" w:rsidRPr="009840EB">
        <w:rPr>
          <w:rFonts w:ascii="Arial" w:hAnsi="Arial" w:cs="Arial"/>
          <w:lang w:val="en-US"/>
        </w:rPr>
        <w:t xml:space="preserve"> </w:t>
      </w:r>
      <w:r w:rsidR="00F45248" w:rsidRPr="009840EB">
        <w:rPr>
          <w:rFonts w:ascii="Arial" w:hAnsi="Arial" w:cs="Arial"/>
          <w:lang w:val="en-US"/>
        </w:rPr>
        <w:t xml:space="preserve">Are the </w:t>
      </w:r>
      <w:r w:rsidR="00070187" w:rsidRPr="009840EB">
        <w:rPr>
          <w:rFonts w:ascii="Arial" w:hAnsi="Arial" w:cs="Arial"/>
          <w:lang w:val="en-US"/>
        </w:rPr>
        <w:t>key issues identified</w:t>
      </w:r>
      <w:r w:rsidR="00BB0767" w:rsidRPr="009840EB">
        <w:rPr>
          <w:rFonts w:ascii="Arial" w:hAnsi="Arial" w:cs="Arial"/>
          <w:lang w:val="en-US"/>
        </w:rPr>
        <w:t xml:space="preserve">?  </w:t>
      </w:r>
      <w:r w:rsidR="00F45248" w:rsidRPr="009840EB">
        <w:rPr>
          <w:rFonts w:ascii="Arial" w:hAnsi="Arial" w:cs="Arial"/>
          <w:lang w:val="en-US"/>
        </w:rPr>
        <w:t xml:space="preserve">What </w:t>
      </w:r>
      <w:r w:rsidR="00BB0767" w:rsidRPr="009840EB">
        <w:rPr>
          <w:rFonts w:ascii="Arial" w:hAnsi="Arial" w:cs="Arial"/>
          <w:lang w:val="en-US"/>
        </w:rPr>
        <w:t>do you think should be the</w:t>
      </w:r>
      <w:r w:rsidR="00F45248" w:rsidRPr="009840EB">
        <w:rPr>
          <w:rFonts w:ascii="Arial" w:hAnsi="Arial" w:cs="Arial"/>
        </w:rPr>
        <w:t xml:space="preserve"> priority areas of focus to support supply-side integrity, and which key existing initiatives or organisations </w:t>
      </w:r>
      <w:r w:rsidR="00BB0767" w:rsidRPr="009840EB">
        <w:rPr>
          <w:rFonts w:ascii="Arial" w:hAnsi="Arial" w:cs="Arial"/>
        </w:rPr>
        <w:t>can</w:t>
      </w:r>
      <w:r w:rsidR="00F45248" w:rsidRPr="009840EB">
        <w:rPr>
          <w:rFonts w:ascii="Arial" w:hAnsi="Arial" w:cs="Arial"/>
        </w:rPr>
        <w:t xml:space="preserve"> play</w:t>
      </w:r>
      <w:r w:rsidR="00BB0767" w:rsidRPr="009840EB">
        <w:rPr>
          <w:rFonts w:ascii="Arial" w:hAnsi="Arial" w:cs="Arial"/>
        </w:rPr>
        <w:t xml:space="preserve"> </w:t>
      </w:r>
      <w:r w:rsidR="00F45248" w:rsidRPr="009840EB">
        <w:rPr>
          <w:rFonts w:ascii="Arial" w:hAnsi="Arial" w:cs="Arial"/>
        </w:rPr>
        <w:t>a key role?</w:t>
      </w:r>
    </w:p>
    <w:p w14:paraId="38B58E26" w14:textId="77777777" w:rsidR="0005679F" w:rsidRPr="009840EB" w:rsidRDefault="0005679F" w:rsidP="009840EB">
      <w:pPr>
        <w:pStyle w:val="ListParagraph"/>
        <w:spacing w:line="360" w:lineRule="auto"/>
        <w:ind w:left="1440"/>
        <w:rPr>
          <w:rStyle w:val="normaltextrun"/>
          <w:rFonts w:ascii="Arial" w:hAnsi="Arial" w:cs="Arial"/>
          <w:color w:val="4F5151"/>
          <w:bdr w:val="none" w:sz="0" w:space="0" w:color="auto" w:frame="1"/>
          <w:lang w:val="en-US"/>
        </w:rPr>
      </w:pPr>
    </w:p>
    <w:p w14:paraId="2DD28532" w14:textId="0F0D5A8A" w:rsidR="00593757" w:rsidRPr="009840EB" w:rsidRDefault="00F24D4A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lang w:val="en-US"/>
        </w:rPr>
      </w:pPr>
      <w:r w:rsidRPr="009840EB">
        <w:rPr>
          <w:rFonts w:ascii="Arial" w:hAnsi="Arial" w:cs="Arial"/>
          <w:lang w:val="en-US"/>
        </w:rPr>
        <w:t xml:space="preserve">What are your views on the diagnosis of key issues for </w:t>
      </w:r>
      <w:r w:rsidR="00061481" w:rsidRPr="009840EB">
        <w:rPr>
          <w:rFonts w:ascii="Arial" w:hAnsi="Arial" w:cs="Arial"/>
          <w:b/>
          <w:bCs/>
          <w:lang w:val="en-US"/>
        </w:rPr>
        <w:t>high integrity demand</w:t>
      </w:r>
      <w:r w:rsidRPr="009840EB">
        <w:rPr>
          <w:rFonts w:ascii="Arial" w:hAnsi="Arial" w:cs="Arial"/>
          <w:lang w:val="en-US"/>
        </w:rPr>
        <w:t xml:space="preserve">? Are the key issues identified?  </w:t>
      </w:r>
      <w:r w:rsidR="00593757" w:rsidRPr="009840EB">
        <w:rPr>
          <w:rFonts w:ascii="Arial" w:hAnsi="Arial" w:cs="Arial"/>
          <w:lang w:val="en-US"/>
        </w:rPr>
        <w:t xml:space="preserve">What </w:t>
      </w:r>
      <w:r w:rsidR="00377BC4" w:rsidRPr="009840EB">
        <w:rPr>
          <w:rFonts w:ascii="Arial" w:hAnsi="Arial" w:cs="Arial"/>
          <w:lang w:val="en-US"/>
        </w:rPr>
        <w:t>do you think should be</w:t>
      </w:r>
      <w:r w:rsidR="00593757" w:rsidRPr="009840EB">
        <w:rPr>
          <w:rFonts w:ascii="Arial" w:hAnsi="Arial" w:cs="Arial"/>
          <w:lang w:val="en-US"/>
        </w:rPr>
        <w:t xml:space="preserve"> the</w:t>
      </w:r>
      <w:r w:rsidR="00593757" w:rsidRPr="009840EB">
        <w:rPr>
          <w:rFonts w:ascii="Arial" w:hAnsi="Arial" w:cs="Arial"/>
        </w:rPr>
        <w:t xml:space="preserve"> priority areas of </w:t>
      </w:r>
      <w:r w:rsidR="00B56CC0" w:rsidRPr="009840EB">
        <w:rPr>
          <w:rFonts w:ascii="Arial" w:hAnsi="Arial" w:cs="Arial"/>
        </w:rPr>
        <w:t xml:space="preserve">focus to </w:t>
      </w:r>
      <w:r w:rsidR="00593757" w:rsidRPr="009840EB">
        <w:rPr>
          <w:rFonts w:ascii="Arial" w:hAnsi="Arial" w:cs="Arial"/>
        </w:rPr>
        <w:t xml:space="preserve">support </w:t>
      </w:r>
      <w:r w:rsidR="00171BDC" w:rsidRPr="009840EB">
        <w:rPr>
          <w:rFonts w:ascii="Arial" w:hAnsi="Arial" w:cs="Arial"/>
        </w:rPr>
        <w:t>demand</w:t>
      </w:r>
      <w:r w:rsidR="00593757" w:rsidRPr="009840EB">
        <w:rPr>
          <w:rFonts w:ascii="Arial" w:hAnsi="Arial" w:cs="Arial"/>
        </w:rPr>
        <w:t xml:space="preserve">-side integrity, and which key existing initiatives </w:t>
      </w:r>
      <w:r w:rsidR="00796B98" w:rsidRPr="009840EB">
        <w:rPr>
          <w:rFonts w:ascii="Arial" w:hAnsi="Arial" w:cs="Arial"/>
        </w:rPr>
        <w:t>or organisations</w:t>
      </w:r>
      <w:r w:rsidR="00C15D65" w:rsidRPr="009840EB">
        <w:rPr>
          <w:rFonts w:ascii="Arial" w:hAnsi="Arial" w:cs="Arial"/>
        </w:rPr>
        <w:t xml:space="preserve"> are playing a </w:t>
      </w:r>
      <w:r w:rsidR="00593757" w:rsidRPr="009840EB">
        <w:rPr>
          <w:rFonts w:ascii="Arial" w:hAnsi="Arial" w:cs="Arial"/>
        </w:rPr>
        <w:t>key role here?</w:t>
      </w:r>
    </w:p>
    <w:p w14:paraId="1D8102B0" w14:textId="77777777" w:rsidR="00623468" w:rsidRPr="009840EB" w:rsidRDefault="00623468" w:rsidP="009840EB">
      <w:pPr>
        <w:pStyle w:val="ListParagraph"/>
        <w:spacing w:line="360" w:lineRule="auto"/>
        <w:rPr>
          <w:rFonts w:ascii="Arial" w:hAnsi="Arial" w:cs="Arial"/>
          <w:lang w:val="en-US"/>
        </w:rPr>
      </w:pPr>
    </w:p>
    <w:p w14:paraId="0AA046EF" w14:textId="4F204727" w:rsidR="00623468" w:rsidRPr="009840EB" w:rsidRDefault="00623468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9840EB">
        <w:rPr>
          <w:rFonts w:ascii="Arial" w:hAnsi="Arial" w:cs="Arial"/>
        </w:rPr>
        <w:t xml:space="preserve">In your view, what are the priority areas of focus to support businesses </w:t>
      </w:r>
      <w:r w:rsidR="007634A9" w:rsidRPr="009840EB">
        <w:rPr>
          <w:rFonts w:ascii="Arial" w:hAnsi="Arial" w:cs="Arial"/>
        </w:rPr>
        <w:t xml:space="preserve">to </w:t>
      </w:r>
      <w:r w:rsidRPr="009840EB">
        <w:rPr>
          <w:rFonts w:ascii="Arial" w:hAnsi="Arial" w:cs="Arial"/>
        </w:rPr>
        <w:t>engage in high integrity voluntary carbon markets?</w:t>
      </w:r>
    </w:p>
    <w:p w14:paraId="52F6C044" w14:textId="37086336" w:rsidR="00623468" w:rsidRPr="009840EB" w:rsidRDefault="00623468" w:rsidP="009840EB">
      <w:pPr>
        <w:pStyle w:val="ListParagraph"/>
        <w:spacing w:line="360" w:lineRule="auto"/>
        <w:rPr>
          <w:rFonts w:ascii="Arial" w:hAnsi="Arial" w:cs="Arial"/>
        </w:rPr>
      </w:pPr>
    </w:p>
    <w:p w14:paraId="5F3AD7CE" w14:textId="1467D711" w:rsidR="00623468" w:rsidRPr="009840EB" w:rsidRDefault="00623468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eastAsia="Times New Roman" w:hAnsi="Arial" w:cs="Arial"/>
          <w:lang w:val="en-US"/>
        </w:rPr>
      </w:pPr>
      <w:r w:rsidRPr="009840EB">
        <w:rPr>
          <w:rFonts w:ascii="Arial" w:eastAsia="Times New Roman" w:hAnsi="Arial" w:cs="Arial"/>
          <w:lang w:val="en-US"/>
        </w:rPr>
        <w:t xml:space="preserve">Do you have any feedback on the </w:t>
      </w:r>
      <w:r w:rsidRPr="009840EB">
        <w:rPr>
          <w:rFonts w:ascii="Arial" w:eastAsia="Times New Roman" w:hAnsi="Arial" w:cs="Arial"/>
          <w:b/>
          <w:bCs/>
          <w:lang w:val="en-US"/>
        </w:rPr>
        <w:t>preliminary proposal for categorization and utilization of VCM-</w:t>
      </w:r>
      <w:r w:rsidR="006B2583" w:rsidRPr="009840EB">
        <w:rPr>
          <w:rFonts w:ascii="Arial" w:eastAsia="Times New Roman" w:hAnsi="Arial" w:cs="Arial"/>
          <w:b/>
          <w:bCs/>
          <w:lang w:val="en-US"/>
        </w:rPr>
        <w:t>r</w:t>
      </w:r>
      <w:r w:rsidRPr="009840EB">
        <w:rPr>
          <w:rFonts w:ascii="Arial" w:eastAsia="Times New Roman" w:hAnsi="Arial" w:cs="Arial"/>
          <w:b/>
          <w:bCs/>
          <w:lang w:val="en-US"/>
        </w:rPr>
        <w:t xml:space="preserve">elated </w:t>
      </w:r>
      <w:r w:rsidR="006B2583" w:rsidRPr="009840EB">
        <w:rPr>
          <w:rFonts w:ascii="Arial" w:eastAsia="Times New Roman" w:hAnsi="Arial" w:cs="Arial"/>
          <w:b/>
          <w:bCs/>
          <w:lang w:val="en-US"/>
        </w:rPr>
        <w:t>c</w:t>
      </w:r>
      <w:r w:rsidRPr="009840EB">
        <w:rPr>
          <w:rFonts w:ascii="Arial" w:eastAsia="Times New Roman" w:hAnsi="Arial" w:cs="Arial"/>
          <w:b/>
          <w:bCs/>
          <w:lang w:val="en-US"/>
        </w:rPr>
        <w:t>laims</w:t>
      </w:r>
      <w:r w:rsidRPr="009840EB">
        <w:rPr>
          <w:rFonts w:ascii="Arial" w:eastAsia="Times New Roman" w:hAnsi="Arial" w:cs="Arial"/>
          <w:lang w:val="en-US"/>
        </w:rPr>
        <w:t>?</w:t>
      </w:r>
    </w:p>
    <w:p w14:paraId="6F75D146" w14:textId="77777777" w:rsidR="00623468" w:rsidRPr="009840EB" w:rsidRDefault="00623468" w:rsidP="009840EB">
      <w:pPr>
        <w:pStyle w:val="ListParagraph"/>
        <w:spacing w:line="360" w:lineRule="auto"/>
        <w:rPr>
          <w:rFonts w:ascii="Arial" w:hAnsi="Arial" w:cs="Arial"/>
        </w:rPr>
      </w:pPr>
      <w:r w:rsidRPr="009840EB">
        <w:rPr>
          <w:rStyle w:val="normaltextrun"/>
          <w:rFonts w:ascii="Arial" w:hAnsi="Arial" w:cs="Arial"/>
          <w:color w:val="4F5151"/>
          <w:bdr w:val="none" w:sz="0" w:space="0" w:color="auto" w:frame="1"/>
          <w:lang w:val="en-US"/>
        </w:rPr>
        <w:t xml:space="preserve"> </w:t>
      </w:r>
    </w:p>
    <w:p w14:paraId="57D2E635" w14:textId="57226F1E" w:rsidR="00623468" w:rsidRPr="009840EB" w:rsidRDefault="00623468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eastAsia="Times New Roman" w:hAnsi="Arial" w:cs="Arial"/>
          <w:lang w:val="en-US"/>
        </w:rPr>
      </w:pPr>
      <w:r w:rsidRPr="009840EB">
        <w:rPr>
          <w:rFonts w:ascii="Arial" w:eastAsia="Times New Roman" w:hAnsi="Arial" w:cs="Arial"/>
          <w:lang w:val="en-US"/>
        </w:rPr>
        <w:t xml:space="preserve">What role do you think VCMI </w:t>
      </w:r>
      <w:r w:rsidR="0082689D" w:rsidRPr="009840EB">
        <w:rPr>
          <w:rFonts w:ascii="Arial" w:eastAsia="Times New Roman" w:hAnsi="Arial" w:cs="Arial"/>
          <w:lang w:val="en-US"/>
        </w:rPr>
        <w:t>co</w:t>
      </w:r>
      <w:r w:rsidRPr="009840EB">
        <w:rPr>
          <w:rFonts w:ascii="Arial" w:eastAsia="Times New Roman" w:hAnsi="Arial" w:cs="Arial"/>
          <w:lang w:val="en-US"/>
        </w:rPr>
        <w:t xml:space="preserve">uld play in developing guidance to strengthen precision, </w:t>
      </w:r>
      <w:proofErr w:type="gramStart"/>
      <w:r w:rsidRPr="009840EB">
        <w:rPr>
          <w:rFonts w:ascii="Arial" w:eastAsia="Times New Roman" w:hAnsi="Arial" w:cs="Arial"/>
          <w:lang w:val="en-US"/>
        </w:rPr>
        <w:t>transparency</w:t>
      </w:r>
      <w:proofErr w:type="gramEnd"/>
      <w:r w:rsidRPr="009840EB">
        <w:rPr>
          <w:rFonts w:ascii="Arial" w:eastAsia="Times New Roman" w:hAnsi="Arial" w:cs="Arial"/>
          <w:lang w:val="en-US"/>
        </w:rPr>
        <w:t xml:space="preserve"> and assurance for voluntary </w:t>
      </w:r>
      <w:r w:rsidRPr="009840EB">
        <w:rPr>
          <w:rFonts w:ascii="Arial" w:hAnsi="Arial" w:cs="Arial"/>
        </w:rPr>
        <w:t>carbon credit-related claims</w:t>
      </w:r>
      <w:r w:rsidRPr="009840EB">
        <w:rPr>
          <w:rFonts w:ascii="Arial" w:eastAsia="Times New Roman" w:hAnsi="Arial" w:cs="Arial"/>
          <w:lang w:val="en-US"/>
        </w:rPr>
        <w:t>?</w:t>
      </w:r>
    </w:p>
    <w:p w14:paraId="0381D899" w14:textId="275F0594" w:rsidR="00593757" w:rsidRPr="009840EB" w:rsidRDefault="00593757" w:rsidP="009840EB">
      <w:pPr>
        <w:pStyle w:val="ListParagraph"/>
        <w:spacing w:line="360" w:lineRule="auto"/>
        <w:rPr>
          <w:rFonts w:ascii="Arial" w:hAnsi="Arial" w:cs="Arial"/>
        </w:rPr>
      </w:pPr>
    </w:p>
    <w:p w14:paraId="6407C27F" w14:textId="116DCF3F" w:rsidR="00D147F4" w:rsidRPr="009840EB" w:rsidRDefault="00163D70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9840EB">
        <w:rPr>
          <w:rFonts w:ascii="Arial" w:hAnsi="Arial" w:cs="Arial"/>
        </w:rPr>
        <w:t xml:space="preserve">In </w:t>
      </w:r>
      <w:r w:rsidR="00171BDC" w:rsidRPr="009840EB">
        <w:rPr>
          <w:rFonts w:ascii="Arial" w:hAnsi="Arial" w:cs="Arial"/>
        </w:rPr>
        <w:t>your view</w:t>
      </w:r>
      <w:r w:rsidRPr="009840EB">
        <w:rPr>
          <w:rFonts w:ascii="Arial" w:hAnsi="Arial" w:cs="Arial"/>
        </w:rPr>
        <w:t xml:space="preserve">, what </w:t>
      </w:r>
      <w:r w:rsidR="00E15AD5" w:rsidRPr="009840EB">
        <w:rPr>
          <w:rFonts w:ascii="Arial" w:hAnsi="Arial" w:cs="Arial"/>
        </w:rPr>
        <w:t>is needed to enable a wide range of</w:t>
      </w:r>
      <w:r w:rsidR="00171BDC" w:rsidRPr="009840EB">
        <w:rPr>
          <w:rFonts w:ascii="Arial" w:hAnsi="Arial" w:cs="Arial"/>
        </w:rPr>
        <w:t xml:space="preserve"> </w:t>
      </w:r>
      <w:r w:rsidR="00F51507" w:rsidRPr="009840EB">
        <w:rPr>
          <w:rFonts w:ascii="Arial" w:hAnsi="Arial" w:cs="Arial"/>
        </w:rPr>
        <w:t xml:space="preserve">countries </w:t>
      </w:r>
      <w:r w:rsidR="00E15AD5" w:rsidRPr="009840EB">
        <w:rPr>
          <w:rFonts w:ascii="Arial" w:hAnsi="Arial" w:cs="Arial"/>
        </w:rPr>
        <w:t xml:space="preserve">to </w:t>
      </w:r>
      <w:r w:rsidR="00124FB4" w:rsidRPr="009840EB">
        <w:rPr>
          <w:rFonts w:ascii="Arial" w:hAnsi="Arial" w:cs="Arial"/>
        </w:rPr>
        <w:t>access</w:t>
      </w:r>
      <w:r w:rsidR="00F51507" w:rsidRPr="009840EB">
        <w:rPr>
          <w:rFonts w:ascii="Arial" w:hAnsi="Arial" w:cs="Arial"/>
        </w:rPr>
        <w:t xml:space="preserve"> high integrity voluntary carbon markets</w:t>
      </w:r>
      <w:r w:rsidR="00E15AD5" w:rsidRPr="009840EB">
        <w:rPr>
          <w:rFonts w:ascii="Arial" w:hAnsi="Arial" w:cs="Arial"/>
        </w:rPr>
        <w:t xml:space="preserve"> in support of their climate and sustainable development goals?</w:t>
      </w:r>
    </w:p>
    <w:p w14:paraId="70310255" w14:textId="77777777" w:rsidR="00C076E6" w:rsidRPr="009840EB" w:rsidRDefault="00C076E6" w:rsidP="009840EB">
      <w:pPr>
        <w:pStyle w:val="ListParagraph"/>
        <w:spacing w:line="360" w:lineRule="auto"/>
        <w:rPr>
          <w:rFonts w:ascii="Arial" w:eastAsia="Times New Roman" w:hAnsi="Arial" w:cs="Arial"/>
          <w:lang w:val="en-US"/>
        </w:rPr>
      </w:pPr>
    </w:p>
    <w:p w14:paraId="278F4E86" w14:textId="34BA539B" w:rsidR="00C076E6" w:rsidRPr="009840EB" w:rsidRDefault="00C076E6" w:rsidP="009840EB">
      <w:pPr>
        <w:pStyle w:val="ListParagraph"/>
        <w:numPr>
          <w:ilvl w:val="0"/>
          <w:numId w:val="1"/>
        </w:numPr>
        <w:spacing w:line="360" w:lineRule="auto"/>
        <w:rPr>
          <w:rFonts w:ascii="Arial" w:eastAsia="Times New Roman" w:hAnsi="Arial" w:cs="Arial"/>
          <w:lang w:val="en-US"/>
        </w:rPr>
      </w:pPr>
      <w:r w:rsidRPr="009840EB">
        <w:rPr>
          <w:rFonts w:ascii="Arial" w:eastAsia="Times New Roman" w:hAnsi="Arial" w:cs="Arial"/>
          <w:lang w:val="en-US"/>
        </w:rPr>
        <w:t>Do you have any other feedback</w:t>
      </w:r>
      <w:r w:rsidR="00D9243F" w:rsidRPr="009840EB">
        <w:rPr>
          <w:rFonts w:ascii="Arial" w:eastAsia="Times New Roman" w:hAnsi="Arial" w:cs="Arial"/>
          <w:lang w:val="en-US"/>
        </w:rPr>
        <w:t xml:space="preserve"> or comments on any other areas of the Consultation Report or for the VCMI Initiative</w:t>
      </w:r>
      <w:r w:rsidRPr="009840EB">
        <w:rPr>
          <w:rFonts w:ascii="Arial" w:eastAsia="Times New Roman" w:hAnsi="Arial" w:cs="Arial"/>
          <w:lang w:val="en-US"/>
        </w:rPr>
        <w:t>?</w:t>
      </w:r>
    </w:p>
    <w:p w14:paraId="217DE189" w14:textId="75420A86" w:rsidR="00C076E6" w:rsidRPr="009840EB" w:rsidRDefault="00C076E6" w:rsidP="009840EB">
      <w:pPr>
        <w:pStyle w:val="ListParagraph"/>
        <w:spacing w:line="360" w:lineRule="auto"/>
        <w:rPr>
          <w:rFonts w:ascii="Arial" w:eastAsia="Times New Roman" w:hAnsi="Arial" w:cs="Arial"/>
          <w:lang w:val="en-US"/>
        </w:rPr>
      </w:pPr>
    </w:p>
    <w:p w14:paraId="3FA975A8" w14:textId="0AC34DE4" w:rsidR="00A1002A" w:rsidRPr="009840EB" w:rsidRDefault="00A1002A" w:rsidP="009840EB">
      <w:pPr>
        <w:spacing w:line="360" w:lineRule="auto"/>
        <w:rPr>
          <w:rFonts w:ascii="Arial" w:eastAsia="Times New Roman" w:hAnsi="Arial" w:cs="Arial"/>
          <w:lang w:val="en-US"/>
        </w:rPr>
      </w:pPr>
      <w:r w:rsidRPr="009840EB">
        <w:rPr>
          <w:rFonts w:ascii="Arial" w:eastAsia="Times New Roman" w:hAnsi="Arial" w:cs="Arial"/>
          <w:lang w:val="en-US"/>
        </w:rPr>
        <w:t>Thank you for completing the feedback form!</w:t>
      </w:r>
      <w:r w:rsidR="009840EB">
        <w:rPr>
          <w:rFonts w:ascii="Arial" w:eastAsia="Times New Roman" w:hAnsi="Arial" w:cs="Arial"/>
          <w:lang w:val="en-US"/>
        </w:rPr>
        <w:t xml:space="preserve"> Please email your response to </w:t>
      </w:r>
      <w:hyperlink r:id="rId11" w:history="1">
        <w:r w:rsidR="009840EB" w:rsidRPr="009840EB">
          <w:rPr>
            <w:rStyle w:val="Hyperlink"/>
            <w:rFonts w:ascii="Arial" w:eastAsia="Times New Roman" w:hAnsi="Arial" w:cs="Arial"/>
            <w:lang w:val="en-US"/>
          </w:rPr>
          <w:t>vcmi@merid.org</w:t>
        </w:r>
      </w:hyperlink>
    </w:p>
    <w:p w14:paraId="7EFA0B8F" w14:textId="599A753E" w:rsidR="00A1002A" w:rsidRDefault="00A1002A" w:rsidP="00D147F4">
      <w:pPr>
        <w:rPr>
          <w:rFonts w:eastAsia="Times New Roman"/>
          <w:lang w:val="en-US"/>
        </w:rPr>
      </w:pPr>
    </w:p>
    <w:p w14:paraId="69DDD3B2" w14:textId="77777777" w:rsidR="00D147F4" w:rsidRPr="001F1ABE" w:rsidRDefault="00D147F4" w:rsidP="00D147F4">
      <w:pPr>
        <w:pStyle w:val="ListParagraph"/>
        <w:ind w:left="1080"/>
        <w:rPr>
          <w:i/>
        </w:rPr>
      </w:pPr>
      <w:r w:rsidRPr="001F1ABE">
        <w:rPr>
          <w:i/>
          <w:lang w:val="en-US"/>
        </w:rPr>
        <w:t> </w:t>
      </w:r>
    </w:p>
    <w:p w14:paraId="09ACEAE1" w14:textId="77777777" w:rsidR="00D147F4" w:rsidRDefault="00D147F4" w:rsidP="00D147F4">
      <w:pPr>
        <w:pStyle w:val="ListParagraph"/>
        <w:ind w:left="1080"/>
      </w:pPr>
      <w:r>
        <w:rPr>
          <w:lang w:val="en-US"/>
        </w:rPr>
        <w:t> </w:t>
      </w:r>
    </w:p>
    <w:p w14:paraId="5E93B053" w14:textId="77777777" w:rsidR="00AF520D" w:rsidRPr="00D147F4" w:rsidRDefault="00AF520D" w:rsidP="00D147F4">
      <w:pPr>
        <w:rPr>
          <w:lang w:val="en-US"/>
        </w:rPr>
      </w:pPr>
    </w:p>
    <w:sectPr w:rsidR="00AF520D" w:rsidRPr="00D147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510D8" w14:textId="77777777" w:rsidR="00C36E02" w:rsidRDefault="00C36E02" w:rsidP="00E80E8D">
      <w:r>
        <w:separator/>
      </w:r>
    </w:p>
  </w:endnote>
  <w:endnote w:type="continuationSeparator" w:id="0">
    <w:p w14:paraId="17C68B17" w14:textId="77777777" w:rsidR="00C36E02" w:rsidRDefault="00C36E02" w:rsidP="00E80E8D">
      <w:r>
        <w:continuationSeparator/>
      </w:r>
    </w:p>
  </w:endnote>
  <w:endnote w:type="continuationNotice" w:id="1">
    <w:p w14:paraId="4A5DAD4D" w14:textId="77777777" w:rsidR="00C36E02" w:rsidRDefault="00C36E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AFAAC" w14:textId="77777777" w:rsidR="00C36E02" w:rsidRDefault="00C36E02" w:rsidP="00E80E8D">
      <w:r>
        <w:separator/>
      </w:r>
    </w:p>
  </w:footnote>
  <w:footnote w:type="continuationSeparator" w:id="0">
    <w:p w14:paraId="01C638A6" w14:textId="77777777" w:rsidR="00C36E02" w:rsidRDefault="00C36E02" w:rsidP="00E80E8D">
      <w:r>
        <w:continuationSeparator/>
      </w:r>
    </w:p>
  </w:footnote>
  <w:footnote w:type="continuationNotice" w:id="1">
    <w:p w14:paraId="102B72EF" w14:textId="77777777" w:rsidR="00C36E02" w:rsidRDefault="00C36E0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DD5154"/>
    <w:multiLevelType w:val="hybridMultilevel"/>
    <w:tmpl w:val="F65A7424"/>
    <w:lvl w:ilvl="0" w:tplc="04090011">
      <w:start w:val="1"/>
      <w:numFmt w:val="decimal"/>
      <w:lvlText w:val="%1)"/>
      <w:lvlJc w:val="left"/>
      <w:pPr>
        <w:ind w:left="1080" w:hanging="360"/>
      </w:pPr>
      <w:rPr>
        <w:color w:val="D0756D"/>
      </w:rPr>
    </w:lvl>
    <w:lvl w:ilvl="1" w:tplc="04090003">
      <w:numFmt w:val="decimal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C041732"/>
    <w:multiLevelType w:val="hybridMultilevel"/>
    <w:tmpl w:val="280223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MwMjY0N7M0srBQ0lEKTi0uzszPAykwqgUAOYWdoywAAAA="/>
  </w:docVars>
  <w:rsids>
    <w:rsidRoot w:val="00D147F4"/>
    <w:rsid w:val="000026D5"/>
    <w:rsid w:val="000037FA"/>
    <w:rsid w:val="00003A57"/>
    <w:rsid w:val="000046BC"/>
    <w:rsid w:val="000079A5"/>
    <w:rsid w:val="0001284B"/>
    <w:rsid w:val="000177BB"/>
    <w:rsid w:val="0004302A"/>
    <w:rsid w:val="000473D9"/>
    <w:rsid w:val="0005679F"/>
    <w:rsid w:val="000576EA"/>
    <w:rsid w:val="00061481"/>
    <w:rsid w:val="00065395"/>
    <w:rsid w:val="00070187"/>
    <w:rsid w:val="00071187"/>
    <w:rsid w:val="00083BF8"/>
    <w:rsid w:val="00084384"/>
    <w:rsid w:val="000908CF"/>
    <w:rsid w:val="000B39C0"/>
    <w:rsid w:val="000B7BE4"/>
    <w:rsid w:val="000C36DE"/>
    <w:rsid w:val="000C6FED"/>
    <w:rsid w:val="000D3A8E"/>
    <w:rsid w:val="000E1486"/>
    <w:rsid w:val="000F6256"/>
    <w:rsid w:val="00124FB4"/>
    <w:rsid w:val="001322C6"/>
    <w:rsid w:val="0015076B"/>
    <w:rsid w:val="0015182E"/>
    <w:rsid w:val="00163D70"/>
    <w:rsid w:val="00171BDC"/>
    <w:rsid w:val="001849FD"/>
    <w:rsid w:val="00185FC9"/>
    <w:rsid w:val="00187DE3"/>
    <w:rsid w:val="001934D5"/>
    <w:rsid w:val="00193D7E"/>
    <w:rsid w:val="001B47B8"/>
    <w:rsid w:val="001C07C0"/>
    <w:rsid w:val="001D0460"/>
    <w:rsid w:val="001E26F9"/>
    <w:rsid w:val="001F0D94"/>
    <w:rsid w:val="001F1ABE"/>
    <w:rsid w:val="00201E5E"/>
    <w:rsid w:val="00203764"/>
    <w:rsid w:val="00220445"/>
    <w:rsid w:val="00222D25"/>
    <w:rsid w:val="00230E1E"/>
    <w:rsid w:val="00243D54"/>
    <w:rsid w:val="00244A31"/>
    <w:rsid w:val="00270603"/>
    <w:rsid w:val="002940A6"/>
    <w:rsid w:val="00294490"/>
    <w:rsid w:val="002A1D28"/>
    <w:rsid w:val="002B6DEC"/>
    <w:rsid w:val="002E3135"/>
    <w:rsid w:val="002E6917"/>
    <w:rsid w:val="002F6A3D"/>
    <w:rsid w:val="00315D91"/>
    <w:rsid w:val="00347981"/>
    <w:rsid w:val="00353FFB"/>
    <w:rsid w:val="003607DE"/>
    <w:rsid w:val="003673E0"/>
    <w:rsid w:val="003722DD"/>
    <w:rsid w:val="00377BC4"/>
    <w:rsid w:val="003817E0"/>
    <w:rsid w:val="0038242C"/>
    <w:rsid w:val="0039536F"/>
    <w:rsid w:val="00395469"/>
    <w:rsid w:val="003969B0"/>
    <w:rsid w:val="00397082"/>
    <w:rsid w:val="003A203E"/>
    <w:rsid w:val="003A45E3"/>
    <w:rsid w:val="003A5202"/>
    <w:rsid w:val="003B6793"/>
    <w:rsid w:val="003C7EA0"/>
    <w:rsid w:val="003D466B"/>
    <w:rsid w:val="00402245"/>
    <w:rsid w:val="00406D98"/>
    <w:rsid w:val="00417DF9"/>
    <w:rsid w:val="00422A4B"/>
    <w:rsid w:val="004263BA"/>
    <w:rsid w:val="0044015B"/>
    <w:rsid w:val="00456482"/>
    <w:rsid w:val="00462C85"/>
    <w:rsid w:val="00484501"/>
    <w:rsid w:val="0048663F"/>
    <w:rsid w:val="00493F2A"/>
    <w:rsid w:val="00494428"/>
    <w:rsid w:val="004A19D2"/>
    <w:rsid w:val="004D26CD"/>
    <w:rsid w:val="004D6FAD"/>
    <w:rsid w:val="004E1AAC"/>
    <w:rsid w:val="004E260E"/>
    <w:rsid w:val="004F0299"/>
    <w:rsid w:val="004F4A64"/>
    <w:rsid w:val="004F6194"/>
    <w:rsid w:val="004F707B"/>
    <w:rsid w:val="005048C5"/>
    <w:rsid w:val="00516A7F"/>
    <w:rsid w:val="0053270B"/>
    <w:rsid w:val="00545695"/>
    <w:rsid w:val="00566C91"/>
    <w:rsid w:val="005670BE"/>
    <w:rsid w:val="00573E22"/>
    <w:rsid w:val="0058031F"/>
    <w:rsid w:val="00585407"/>
    <w:rsid w:val="00593757"/>
    <w:rsid w:val="00594DF2"/>
    <w:rsid w:val="005B1F83"/>
    <w:rsid w:val="005C62BE"/>
    <w:rsid w:val="005D6B9D"/>
    <w:rsid w:val="005D7610"/>
    <w:rsid w:val="005E01D8"/>
    <w:rsid w:val="005F22CF"/>
    <w:rsid w:val="005F2906"/>
    <w:rsid w:val="00623468"/>
    <w:rsid w:val="0062549A"/>
    <w:rsid w:val="006329B7"/>
    <w:rsid w:val="0064288B"/>
    <w:rsid w:val="006503F8"/>
    <w:rsid w:val="0065394C"/>
    <w:rsid w:val="0066066C"/>
    <w:rsid w:val="006705D7"/>
    <w:rsid w:val="00670B93"/>
    <w:rsid w:val="00673458"/>
    <w:rsid w:val="00673E22"/>
    <w:rsid w:val="00674830"/>
    <w:rsid w:val="006817B0"/>
    <w:rsid w:val="00691817"/>
    <w:rsid w:val="006966EA"/>
    <w:rsid w:val="006A4E55"/>
    <w:rsid w:val="006B2583"/>
    <w:rsid w:val="006D5489"/>
    <w:rsid w:val="006E0625"/>
    <w:rsid w:val="006E1D18"/>
    <w:rsid w:val="006F5465"/>
    <w:rsid w:val="006F7637"/>
    <w:rsid w:val="006F7D5A"/>
    <w:rsid w:val="00700FF2"/>
    <w:rsid w:val="00705A0B"/>
    <w:rsid w:val="00707A63"/>
    <w:rsid w:val="00720383"/>
    <w:rsid w:val="0072211D"/>
    <w:rsid w:val="00725407"/>
    <w:rsid w:val="007276AB"/>
    <w:rsid w:val="00733782"/>
    <w:rsid w:val="007365AD"/>
    <w:rsid w:val="00746F39"/>
    <w:rsid w:val="00751969"/>
    <w:rsid w:val="00761625"/>
    <w:rsid w:val="007634A9"/>
    <w:rsid w:val="007671CD"/>
    <w:rsid w:val="007850DF"/>
    <w:rsid w:val="00786B9E"/>
    <w:rsid w:val="00790FF0"/>
    <w:rsid w:val="00792FFC"/>
    <w:rsid w:val="00796B98"/>
    <w:rsid w:val="007B7593"/>
    <w:rsid w:val="007C792F"/>
    <w:rsid w:val="007E2F4E"/>
    <w:rsid w:val="007E732D"/>
    <w:rsid w:val="00814C6A"/>
    <w:rsid w:val="0082185F"/>
    <w:rsid w:val="00826050"/>
    <w:rsid w:val="0082689D"/>
    <w:rsid w:val="00833646"/>
    <w:rsid w:val="008479E4"/>
    <w:rsid w:val="0085565F"/>
    <w:rsid w:val="00855D92"/>
    <w:rsid w:val="00860D3B"/>
    <w:rsid w:val="00874E81"/>
    <w:rsid w:val="00887C9E"/>
    <w:rsid w:val="00891A22"/>
    <w:rsid w:val="008A4832"/>
    <w:rsid w:val="008B40EE"/>
    <w:rsid w:val="008D2DE0"/>
    <w:rsid w:val="008E4195"/>
    <w:rsid w:val="008F0815"/>
    <w:rsid w:val="008F573A"/>
    <w:rsid w:val="008F642F"/>
    <w:rsid w:val="00915CEE"/>
    <w:rsid w:val="009210CB"/>
    <w:rsid w:val="00925E7C"/>
    <w:rsid w:val="00931134"/>
    <w:rsid w:val="00931C42"/>
    <w:rsid w:val="00936220"/>
    <w:rsid w:val="00953E17"/>
    <w:rsid w:val="009678FE"/>
    <w:rsid w:val="00967B22"/>
    <w:rsid w:val="00981106"/>
    <w:rsid w:val="0098252D"/>
    <w:rsid w:val="00984006"/>
    <w:rsid w:val="009840EB"/>
    <w:rsid w:val="009A1556"/>
    <w:rsid w:val="009B1D71"/>
    <w:rsid w:val="009B4042"/>
    <w:rsid w:val="009B6069"/>
    <w:rsid w:val="009C0EDC"/>
    <w:rsid w:val="009D46E8"/>
    <w:rsid w:val="009D5DAB"/>
    <w:rsid w:val="009F26AC"/>
    <w:rsid w:val="009F285C"/>
    <w:rsid w:val="009F477C"/>
    <w:rsid w:val="009F4BBF"/>
    <w:rsid w:val="009F52D2"/>
    <w:rsid w:val="00A00C6F"/>
    <w:rsid w:val="00A1002A"/>
    <w:rsid w:val="00A123B3"/>
    <w:rsid w:val="00A155D1"/>
    <w:rsid w:val="00A20296"/>
    <w:rsid w:val="00A21808"/>
    <w:rsid w:val="00A2550A"/>
    <w:rsid w:val="00A32E22"/>
    <w:rsid w:val="00A33028"/>
    <w:rsid w:val="00A51EF3"/>
    <w:rsid w:val="00A56FBA"/>
    <w:rsid w:val="00A60D95"/>
    <w:rsid w:val="00A7552D"/>
    <w:rsid w:val="00A82729"/>
    <w:rsid w:val="00A86913"/>
    <w:rsid w:val="00AB3282"/>
    <w:rsid w:val="00AC1348"/>
    <w:rsid w:val="00AC168E"/>
    <w:rsid w:val="00AC1815"/>
    <w:rsid w:val="00AD0A53"/>
    <w:rsid w:val="00AD1B61"/>
    <w:rsid w:val="00AD5113"/>
    <w:rsid w:val="00AD5FFC"/>
    <w:rsid w:val="00AE4AD9"/>
    <w:rsid w:val="00AF520D"/>
    <w:rsid w:val="00AF7061"/>
    <w:rsid w:val="00B1594F"/>
    <w:rsid w:val="00B535E6"/>
    <w:rsid w:val="00B5522E"/>
    <w:rsid w:val="00B56CC0"/>
    <w:rsid w:val="00B61B22"/>
    <w:rsid w:val="00B74644"/>
    <w:rsid w:val="00B779E7"/>
    <w:rsid w:val="00BB0767"/>
    <w:rsid w:val="00BB0E07"/>
    <w:rsid w:val="00BB18B5"/>
    <w:rsid w:val="00BB20F1"/>
    <w:rsid w:val="00BB3ED6"/>
    <w:rsid w:val="00BB7763"/>
    <w:rsid w:val="00BC0D7E"/>
    <w:rsid w:val="00BC3B0E"/>
    <w:rsid w:val="00BF0AE5"/>
    <w:rsid w:val="00BF4366"/>
    <w:rsid w:val="00C01DBE"/>
    <w:rsid w:val="00C02E80"/>
    <w:rsid w:val="00C052D1"/>
    <w:rsid w:val="00C075FB"/>
    <w:rsid w:val="00C076E6"/>
    <w:rsid w:val="00C11CE5"/>
    <w:rsid w:val="00C13418"/>
    <w:rsid w:val="00C14B50"/>
    <w:rsid w:val="00C15D65"/>
    <w:rsid w:val="00C2168A"/>
    <w:rsid w:val="00C27B66"/>
    <w:rsid w:val="00C36E02"/>
    <w:rsid w:val="00C40E5A"/>
    <w:rsid w:val="00C464FD"/>
    <w:rsid w:val="00C50930"/>
    <w:rsid w:val="00C755F5"/>
    <w:rsid w:val="00C76B96"/>
    <w:rsid w:val="00C95755"/>
    <w:rsid w:val="00CA7243"/>
    <w:rsid w:val="00CB0C91"/>
    <w:rsid w:val="00CB6373"/>
    <w:rsid w:val="00CC4951"/>
    <w:rsid w:val="00CC5058"/>
    <w:rsid w:val="00CD670D"/>
    <w:rsid w:val="00CD757E"/>
    <w:rsid w:val="00CD7C85"/>
    <w:rsid w:val="00CF3BEC"/>
    <w:rsid w:val="00D147F4"/>
    <w:rsid w:val="00D335D0"/>
    <w:rsid w:val="00D339AE"/>
    <w:rsid w:val="00D4159D"/>
    <w:rsid w:val="00D450CB"/>
    <w:rsid w:val="00D5095D"/>
    <w:rsid w:val="00D66BA4"/>
    <w:rsid w:val="00D6751F"/>
    <w:rsid w:val="00D85F62"/>
    <w:rsid w:val="00D863C3"/>
    <w:rsid w:val="00D9243F"/>
    <w:rsid w:val="00DA25C3"/>
    <w:rsid w:val="00DA5982"/>
    <w:rsid w:val="00DD2311"/>
    <w:rsid w:val="00DD23A0"/>
    <w:rsid w:val="00DD392D"/>
    <w:rsid w:val="00DE6186"/>
    <w:rsid w:val="00DF1700"/>
    <w:rsid w:val="00DF1B52"/>
    <w:rsid w:val="00E00225"/>
    <w:rsid w:val="00E15AD5"/>
    <w:rsid w:val="00E17172"/>
    <w:rsid w:val="00E27A58"/>
    <w:rsid w:val="00E30E7C"/>
    <w:rsid w:val="00E33D76"/>
    <w:rsid w:val="00E377BD"/>
    <w:rsid w:val="00E45803"/>
    <w:rsid w:val="00E5400A"/>
    <w:rsid w:val="00E55C31"/>
    <w:rsid w:val="00E65CB2"/>
    <w:rsid w:val="00E663B8"/>
    <w:rsid w:val="00E722C8"/>
    <w:rsid w:val="00E80E8D"/>
    <w:rsid w:val="00E82B4B"/>
    <w:rsid w:val="00E94B9E"/>
    <w:rsid w:val="00E94CEA"/>
    <w:rsid w:val="00EA6474"/>
    <w:rsid w:val="00EC6E77"/>
    <w:rsid w:val="00EE3C09"/>
    <w:rsid w:val="00EE5DD9"/>
    <w:rsid w:val="00EE6D2B"/>
    <w:rsid w:val="00F010CE"/>
    <w:rsid w:val="00F036ED"/>
    <w:rsid w:val="00F16506"/>
    <w:rsid w:val="00F16C28"/>
    <w:rsid w:val="00F24D4A"/>
    <w:rsid w:val="00F3070E"/>
    <w:rsid w:val="00F45248"/>
    <w:rsid w:val="00F47C32"/>
    <w:rsid w:val="00F51507"/>
    <w:rsid w:val="00F70411"/>
    <w:rsid w:val="00F7133F"/>
    <w:rsid w:val="00F722BA"/>
    <w:rsid w:val="00F74FDE"/>
    <w:rsid w:val="00F8354D"/>
    <w:rsid w:val="00F87779"/>
    <w:rsid w:val="00F90389"/>
    <w:rsid w:val="00F96934"/>
    <w:rsid w:val="00FA042A"/>
    <w:rsid w:val="00FB22A9"/>
    <w:rsid w:val="00FC02FA"/>
    <w:rsid w:val="00FC07CE"/>
    <w:rsid w:val="00FC36B6"/>
    <w:rsid w:val="00FC63CD"/>
    <w:rsid w:val="00FE75FC"/>
    <w:rsid w:val="00FF05C8"/>
    <w:rsid w:val="00FF232B"/>
    <w:rsid w:val="15DD15B9"/>
    <w:rsid w:val="45BE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3CCD0"/>
  <w15:chartTrackingRefBased/>
  <w15:docId w15:val="{3876DBA1-DECD-4BD1-B941-8874362EA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7F4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7F4"/>
    <w:pPr>
      <w:spacing w:after="160" w:line="252" w:lineRule="auto"/>
      <w:ind w:left="720"/>
      <w:contextualSpacing/>
    </w:pPr>
  </w:style>
  <w:style w:type="character" w:customStyle="1" w:styleId="normaltextrun">
    <w:name w:val="normaltextrun"/>
    <w:basedOn w:val="DefaultParagraphFont"/>
    <w:rsid w:val="00D147F4"/>
  </w:style>
  <w:style w:type="paragraph" w:styleId="Header">
    <w:name w:val="header"/>
    <w:basedOn w:val="Normal"/>
    <w:link w:val="HeaderChar"/>
    <w:uiPriority w:val="99"/>
    <w:semiHidden/>
    <w:unhideWhenUsed/>
    <w:rsid w:val="00E80E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80E8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semiHidden/>
    <w:unhideWhenUsed/>
    <w:rsid w:val="00E80E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80E8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D6B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6B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6B9D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6B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6B9D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3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3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840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40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63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cmi@merid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8bf75f1-c234-468d-bf87-3843e79649ed">
      <UserInfo>
        <DisplayName>Audrey Burns</DisplayName>
        <AccountId>85</AccountId>
        <AccountType/>
      </UserInfo>
      <UserInfo>
        <DisplayName>Vedantha Kumar</DisplayName>
        <AccountId>27</AccountId>
        <AccountType/>
      </UserInfo>
      <UserInfo>
        <DisplayName>Jess Ayers</DisplayName>
        <AccountId>31</AccountId>
        <AccountType/>
      </UserInfo>
      <UserInfo>
        <DisplayName>Sheldrake, Lydia (Intl Climate Finance - Investments)</DisplayName>
        <AccountId>30</AccountId>
        <AccountType/>
      </UserInfo>
      <UserInfo>
        <DisplayName>Turner, Isaac (BEIS)</DisplayName>
        <AccountId>26</AccountId>
        <AccountType/>
      </UserInfo>
      <UserInfo>
        <DisplayName>Petley, Simon (BEIS)</DisplayName>
        <AccountId>29</AccountId>
        <AccountType/>
      </UserInfo>
      <UserInfo>
        <DisplayName>Jimena Solano</DisplayName>
        <AccountId>12</AccountId>
        <AccountType/>
      </UserInfo>
      <UserInfo>
        <DisplayName>Clea Paz</DisplayName>
        <AccountId>28</AccountId>
        <AccountType/>
      </UserInfo>
      <UserInfo>
        <DisplayName>Callum Heckstall-Smith</DisplayName>
        <AccountId>49</AccountId>
        <AccountType/>
      </UserInfo>
      <UserInfo>
        <DisplayName>Laurie Ristino</DisplayName>
        <AccountId>72</AccountId>
        <AccountType/>
      </UserInfo>
      <UserInfo>
        <DisplayName>Tim Clairs</DisplayName>
        <AccountId>25</AccountId>
        <AccountType/>
      </UserInfo>
      <UserInfo>
        <DisplayName>Charlotte Streck</DisplayName>
        <AccountId>20</AccountId>
        <AccountType/>
      </UserInfo>
      <UserInfo>
        <DisplayName>Liz Duxbury</DisplayName>
        <AccountId>11</AccountId>
        <AccountType/>
      </UserInfo>
      <UserInfo>
        <DisplayName>Tannera George</DisplayName>
        <AccountId>24</AccountId>
        <AccountType/>
      </UserInfo>
      <UserInfo>
        <DisplayName>Melissa Pinfield</DisplayName>
        <AccountId>1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48ED0E3517E14E98A4D5BBEC9DDE1B" ma:contentTypeVersion="11" ma:contentTypeDescription="Create a new document." ma:contentTypeScope="" ma:versionID="c922f2515852c32f0431415c34000492">
  <xsd:schema xmlns:xsd="http://www.w3.org/2001/XMLSchema" xmlns:xs="http://www.w3.org/2001/XMLSchema" xmlns:p="http://schemas.microsoft.com/office/2006/metadata/properties" xmlns:ns2="ff1f7d67-3753-402e-aba3-fc7d5acc5ffa" xmlns:ns3="58bf75f1-c234-468d-bf87-3843e79649ed" targetNamespace="http://schemas.microsoft.com/office/2006/metadata/properties" ma:root="true" ma:fieldsID="845a16ad309ed4dd5c0876f172c9f3c4" ns2:_="" ns3:_="">
    <xsd:import namespace="ff1f7d67-3753-402e-aba3-fc7d5acc5ffa"/>
    <xsd:import namespace="58bf75f1-c234-468d-bf87-3843e7964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f7d67-3753-402e-aba3-fc7d5acc5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bf75f1-c234-468d-bf87-3843e79649e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C37088-A91E-4A40-85BD-7B1377E75D43}">
  <ds:schemaRefs>
    <ds:schemaRef ds:uri="http://schemas.microsoft.com/office/2006/metadata/properties"/>
    <ds:schemaRef ds:uri="http://schemas.microsoft.com/office/infopath/2007/PartnerControls"/>
    <ds:schemaRef ds:uri="58bf75f1-c234-468d-bf87-3843e79649ed"/>
  </ds:schemaRefs>
</ds:datastoreItem>
</file>

<file path=customXml/itemProps2.xml><?xml version="1.0" encoding="utf-8"?>
<ds:datastoreItem xmlns:ds="http://schemas.openxmlformats.org/officeDocument/2006/customXml" ds:itemID="{9ADA6AFB-A66C-44B2-911E-3E1421C8F6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f7d67-3753-402e-aba3-fc7d5acc5ffa"/>
    <ds:schemaRef ds:uri="58bf75f1-c234-468d-bf87-3843e79649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3EF264-42CD-4AE4-B27C-C2ACA8A876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6</Words>
  <Characters>2490</Characters>
  <Application>Microsoft Office Word</Application>
  <DocSecurity>0</DocSecurity>
  <Lines>20</Lines>
  <Paragraphs>5</Paragraphs>
  <ScaleCrop>false</ScaleCrop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Pinfield</dc:creator>
  <cp:keywords/>
  <dc:description/>
  <cp:lastModifiedBy>Ben Jory</cp:lastModifiedBy>
  <cp:revision>2</cp:revision>
  <dcterms:created xsi:type="dcterms:W3CDTF">2021-07-27T02:44:00Z</dcterms:created>
  <dcterms:modified xsi:type="dcterms:W3CDTF">2021-07-27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8ED0E3517E14E98A4D5BBEC9DDE1B</vt:lpwstr>
  </property>
  <property fmtid="{D5CDD505-2E9C-101B-9397-08002B2CF9AE}" pid="3" name="MSIP_Label_ba62f585-b40f-4ab9-bafe-39150f03d124_Enabled">
    <vt:lpwstr>true</vt:lpwstr>
  </property>
  <property fmtid="{D5CDD505-2E9C-101B-9397-08002B2CF9AE}" pid="4" name="MSIP_Label_ba62f585-b40f-4ab9-bafe-39150f03d124_SetDate">
    <vt:lpwstr>2021-07-22T08:01:31Z</vt:lpwstr>
  </property>
  <property fmtid="{D5CDD505-2E9C-101B-9397-08002B2CF9AE}" pid="5" name="MSIP_Label_ba62f585-b40f-4ab9-bafe-39150f03d124_Method">
    <vt:lpwstr>Standard</vt:lpwstr>
  </property>
  <property fmtid="{D5CDD505-2E9C-101B-9397-08002B2CF9AE}" pid="6" name="MSIP_Label_ba62f585-b40f-4ab9-bafe-39150f03d124_Name">
    <vt:lpwstr>OFFICIAL</vt:lpwstr>
  </property>
  <property fmtid="{D5CDD505-2E9C-101B-9397-08002B2CF9AE}" pid="7" name="MSIP_Label_ba62f585-b40f-4ab9-bafe-39150f03d124_SiteId">
    <vt:lpwstr>cbac7005-02c1-43eb-b497-e6492d1b2dd8</vt:lpwstr>
  </property>
  <property fmtid="{D5CDD505-2E9C-101B-9397-08002B2CF9AE}" pid="8" name="MSIP_Label_ba62f585-b40f-4ab9-bafe-39150f03d124_ActionId">
    <vt:lpwstr>4c83accf-2f21-4e43-b980-945c7c604711</vt:lpwstr>
  </property>
  <property fmtid="{D5CDD505-2E9C-101B-9397-08002B2CF9AE}" pid="9" name="MSIP_Label_ba62f585-b40f-4ab9-bafe-39150f03d124_ContentBits">
    <vt:lpwstr>0</vt:lpwstr>
  </property>
</Properties>
</file>